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3EA3D156" w:rsidR="00194910" w:rsidRPr="001D5F46" w:rsidRDefault="00194910" w:rsidP="00194910">
      <w:pPr>
        <w:jc w:val="right"/>
        <w:rPr>
          <w:rFonts w:ascii="Arial Narrow" w:hAnsi="Arial Narrow"/>
          <w:b w:val="0"/>
          <w:lang w:val="sk-SK"/>
        </w:rPr>
      </w:pPr>
      <w:r w:rsidRPr="001D5F46">
        <w:rPr>
          <w:rFonts w:ascii="Arial Narrow" w:hAnsi="Arial Narrow"/>
          <w:b w:val="0"/>
          <w:lang w:val="sk-SK"/>
        </w:rPr>
        <w:t>Č.</w:t>
      </w:r>
      <w:r w:rsidR="00F52317">
        <w:rPr>
          <w:rFonts w:ascii="Arial Narrow" w:hAnsi="Arial Narrow"/>
          <w:b w:val="0"/>
          <w:lang w:val="sk-SK"/>
        </w:rPr>
        <w:t xml:space="preserve"> </w:t>
      </w:r>
      <w:r w:rsidRPr="001D5F46">
        <w:rPr>
          <w:rFonts w:ascii="Arial Narrow" w:hAnsi="Arial Narrow"/>
          <w:b w:val="0"/>
          <w:lang w:val="sk-SK"/>
        </w:rPr>
        <w:t>p.</w:t>
      </w:r>
      <w:r w:rsidR="00F52317">
        <w:rPr>
          <w:rFonts w:ascii="Arial Narrow" w:hAnsi="Arial Narrow"/>
          <w:b w:val="0"/>
          <w:lang w:val="sk-SK"/>
        </w:rPr>
        <w:t xml:space="preserve"> </w:t>
      </w:r>
      <w:r w:rsidRPr="001D5F46">
        <w:rPr>
          <w:rFonts w:ascii="Arial Narrow" w:hAnsi="Arial Narrow"/>
          <w:b w:val="0"/>
          <w:lang w:val="sk-SK"/>
        </w:rPr>
        <w:t>: PPZ-KEU-OKI-2024/</w:t>
      </w:r>
      <w:r w:rsidR="00220B5E" w:rsidRPr="00900F95">
        <w:rPr>
          <w:rFonts w:ascii="Arial Narrow" w:hAnsi="Arial Narrow"/>
          <w:b w:val="0"/>
          <w:lang w:val="sk-SK"/>
        </w:rPr>
        <w:t>0</w:t>
      </w:r>
      <w:r w:rsidR="00900F95" w:rsidRPr="00900F95">
        <w:rPr>
          <w:rFonts w:ascii="Arial Narrow" w:hAnsi="Arial Narrow"/>
          <w:b w:val="0"/>
          <w:lang w:val="sk-SK"/>
        </w:rPr>
        <w:t>17655-</w:t>
      </w:r>
      <w:r w:rsidR="00900F95">
        <w:rPr>
          <w:rFonts w:ascii="Arial Narrow" w:hAnsi="Arial Narrow"/>
          <w:b w:val="0"/>
          <w:lang w:val="sk-SK"/>
        </w:rPr>
        <w:t>003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7AA00E57" w:rsidR="00FA008D" w:rsidRPr="003A3A6E" w:rsidRDefault="00B27621" w:rsidP="00FA008D">
      <w:pPr>
        <w:jc w:val="both"/>
        <w:rPr>
          <w:rFonts w:ascii="Arial Narrow" w:hAnsi="Arial Narrow" w:cs="Arial"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FA008D" w:rsidRPr="003A3A6E">
        <w:rPr>
          <w:rFonts w:ascii="Arial Narrow" w:hAnsi="Arial Narrow"/>
          <w:b w:val="0"/>
          <w:sz w:val="22"/>
          <w:szCs w:val="22"/>
          <w:lang w:val="sk-SK"/>
        </w:rPr>
        <w:t>erejný obstarávateľ Ministerstvo vnútra Slovenskej republiky realizuje prieskum trhu na predmet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B27621">
        <w:rPr>
          <w:rFonts w:ascii="Arial Narrow" w:hAnsi="Arial Narrow"/>
          <w:sz w:val="22"/>
          <w:szCs w:val="22"/>
          <w:lang w:val="sk-SK"/>
        </w:rPr>
        <w:t>„</w:t>
      </w:r>
      <w:r w:rsidR="003A3A6E" w:rsidRPr="003A3A6E">
        <w:rPr>
          <w:rFonts w:ascii="Arial Narrow" w:hAnsi="Arial Narrow"/>
          <w:bCs/>
          <w:sz w:val="22"/>
          <w:szCs w:val="22"/>
          <w:lang w:val="sk-SK"/>
        </w:rPr>
        <w:t>Aktualizácia softvéru diagnostických prístrojov TEXA a VCDS na obdobie 2025 – 2027</w:t>
      </w:r>
      <w:r>
        <w:rPr>
          <w:rFonts w:ascii="Arial Narrow" w:hAnsi="Arial Narrow"/>
          <w:bCs/>
          <w:sz w:val="22"/>
          <w:szCs w:val="22"/>
          <w:lang w:val="sk-SK"/>
        </w:rPr>
        <w:t>“</w:t>
      </w:r>
      <w:r w:rsidR="003A3A6E" w:rsidRPr="003A3A6E">
        <w:rPr>
          <w:rFonts w:ascii="Arial Narrow" w:hAnsi="Arial Narrow"/>
          <w:bCs/>
          <w:sz w:val="22"/>
          <w:szCs w:val="22"/>
          <w:lang w:val="sk-SK"/>
        </w:rPr>
        <w:t>.</w:t>
      </w:r>
      <w:r w:rsidR="00FA008D" w:rsidRPr="003A3A6E">
        <w:rPr>
          <w:rFonts w:ascii="Arial Narrow" w:hAnsi="Arial Narrow" w:cs="Arial"/>
          <w:sz w:val="22"/>
          <w:szCs w:val="22"/>
          <w:lang w:val="sk-SK"/>
        </w:rPr>
        <w:t xml:space="preserve"> 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03B728AF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e požiadať o predloženie cenovej ponuky pr</w:t>
      </w:r>
      <w:r w:rsidR="00B27621">
        <w:rPr>
          <w:rFonts w:ascii="Arial Narrow" w:hAnsi="Arial Narrow"/>
          <w:b w:val="0"/>
          <w:sz w:val="22"/>
          <w:szCs w:val="22"/>
          <w:lang w:val="sk-SK"/>
        </w:rPr>
        <w:t>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v termíne do </w:t>
      </w:r>
      <w:r w:rsidR="003A3A6E">
        <w:rPr>
          <w:rFonts w:ascii="Arial Narrow" w:hAnsi="Arial Narrow"/>
          <w:sz w:val="22"/>
          <w:szCs w:val="22"/>
          <w:lang w:val="sk-SK"/>
        </w:rPr>
        <w:t>17.</w:t>
      </w:r>
      <w:r>
        <w:rPr>
          <w:rFonts w:ascii="Arial Narrow" w:hAnsi="Arial Narrow" w:cs="Arial"/>
          <w:sz w:val="22"/>
          <w:szCs w:val="22"/>
          <w:lang w:val="sk-SK"/>
        </w:rPr>
        <w:t>0</w:t>
      </w:r>
      <w:r w:rsidR="005B7FB7">
        <w:rPr>
          <w:rFonts w:ascii="Arial Narrow" w:hAnsi="Arial Narrow" w:cs="Arial"/>
          <w:sz w:val="22"/>
          <w:szCs w:val="22"/>
          <w:lang w:val="sk-SK"/>
        </w:rPr>
        <w:t>7</w:t>
      </w:r>
      <w:r>
        <w:rPr>
          <w:rFonts w:ascii="Arial Narrow" w:hAnsi="Arial Narrow" w:cs="Arial"/>
          <w:sz w:val="22"/>
          <w:szCs w:val="22"/>
          <w:lang w:val="sk-SK"/>
        </w:rPr>
        <w:t>.2024</w:t>
      </w:r>
      <w:r w:rsidR="00BD3F6C">
        <w:rPr>
          <w:rFonts w:ascii="Arial Narrow" w:hAnsi="Arial Narrow" w:cs="Arial"/>
          <w:sz w:val="22"/>
          <w:szCs w:val="22"/>
          <w:lang w:val="sk-SK"/>
        </w:rPr>
        <w:t xml:space="preserve"> do 12:00 h</w:t>
      </w:r>
      <w:r w:rsidR="00B27621">
        <w:rPr>
          <w:rFonts w:ascii="Arial Narrow" w:hAnsi="Arial Narrow" w:cs="Arial"/>
          <w:sz w:val="22"/>
          <w:szCs w:val="22"/>
          <w:lang w:val="sk-SK"/>
        </w:rPr>
        <w:t>od</w:t>
      </w:r>
      <w:r w:rsidR="00BD3F6C">
        <w:rPr>
          <w:rFonts w:ascii="Arial Narrow" w:hAnsi="Arial Narrow" w:cs="Arial"/>
          <w:sz w:val="22"/>
          <w:szCs w:val="22"/>
          <w:lang w:val="sk-SK"/>
        </w:rPr>
        <w:t>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052E72A7" w:rsidR="00FA008D" w:rsidRDefault="00B27621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je zverejnený</w:t>
      </w:r>
      <w:r w:rsidR="00FA008D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 vo forme</w:t>
      </w:r>
      <w:r w:rsidR="00FA008D">
        <w:rPr>
          <w:rFonts w:ascii="Arial Narrow" w:hAnsi="Arial Narrow"/>
          <w:b w:val="0"/>
          <w:sz w:val="22"/>
          <w:szCs w:val="22"/>
          <w:lang w:val="sk-SK"/>
        </w:rPr>
        <w:t xml:space="preserve"> štruktúrovan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ej </w:t>
      </w:r>
      <w:r w:rsidR="00FA008D">
        <w:rPr>
          <w:rFonts w:ascii="Arial Narrow" w:hAnsi="Arial Narrow"/>
          <w:b w:val="0"/>
          <w:sz w:val="22"/>
          <w:szCs w:val="22"/>
          <w:lang w:val="sk-SK"/>
        </w:rPr>
        <w:t>cenov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ej</w:t>
      </w:r>
      <w:r w:rsidR="00FA008D"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y</w:t>
      </w:r>
      <w:r w:rsidR="00FA008D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134383DE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štruktúrovaná cenová ponuka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023E9BA" w14:textId="77777777" w:rsid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B26892" w14:textId="77777777" w:rsidR="003A3A6E" w:rsidRPr="003A3A6E" w:rsidRDefault="001D5F46" w:rsidP="003A3A6E">
      <w:pPr>
        <w:rPr>
          <w:rFonts w:ascii="Arial Narrow" w:hAnsi="Arial Narrow"/>
          <w:b w:val="0"/>
          <w:sz w:val="22"/>
          <w:szCs w:val="22"/>
          <w:lang w:val="sk-SK"/>
        </w:rPr>
      </w:pPr>
      <w:r w:rsidRPr="003A3A6E">
        <w:rPr>
          <w:rFonts w:ascii="Arial Narrow" w:hAnsi="Arial Narrow"/>
          <w:b w:val="0"/>
          <w:sz w:val="22"/>
          <w:szCs w:val="22"/>
          <w:lang w:val="sk-SK"/>
        </w:rPr>
        <w:t xml:space="preserve">CPV kód : </w:t>
      </w:r>
      <w:r w:rsidR="003A3A6E" w:rsidRPr="003A3A6E">
        <w:rPr>
          <w:rFonts w:ascii="Arial Narrow" w:hAnsi="Arial Narrow"/>
          <w:sz w:val="22"/>
          <w:szCs w:val="22"/>
          <w:lang w:val="sk-SK"/>
        </w:rPr>
        <w:t xml:space="preserve">48000000-8 </w:t>
      </w:r>
      <w:r w:rsidR="003A3A6E" w:rsidRPr="003A3A6E">
        <w:rPr>
          <w:rFonts w:ascii="Arial Narrow" w:hAnsi="Arial Narrow"/>
          <w:b w:val="0"/>
          <w:sz w:val="22"/>
          <w:szCs w:val="22"/>
          <w:lang w:val="sk-SK"/>
        </w:rPr>
        <w:t>Softvérové balíky a informačné systémy</w:t>
      </w:r>
    </w:p>
    <w:p w14:paraId="43628B32" w14:textId="0DEB0BEC" w:rsidR="003A3A6E" w:rsidRPr="003A3A6E" w:rsidRDefault="003A3A6E" w:rsidP="003A3A6E">
      <w:pPr>
        <w:ind w:firstLine="708"/>
        <w:rPr>
          <w:rFonts w:ascii="Arial Narrow" w:hAnsi="Arial Narrow"/>
          <w:b w:val="0"/>
          <w:sz w:val="22"/>
          <w:szCs w:val="22"/>
          <w:lang w:val="sk-SK"/>
        </w:rPr>
      </w:pPr>
      <w:r w:rsidRPr="003A3A6E">
        <w:rPr>
          <w:rFonts w:ascii="Arial Narrow" w:hAnsi="Arial Narrow"/>
          <w:sz w:val="22"/>
          <w:szCs w:val="22"/>
          <w:lang w:val="sk-SK"/>
        </w:rPr>
        <w:t xml:space="preserve">   48900000-7 </w:t>
      </w:r>
      <w:r w:rsidRPr="003A3A6E">
        <w:rPr>
          <w:rFonts w:ascii="Arial Narrow" w:hAnsi="Arial Narrow"/>
          <w:b w:val="0"/>
          <w:sz w:val="22"/>
          <w:szCs w:val="22"/>
          <w:lang w:val="sk-SK"/>
        </w:rPr>
        <w:t>Rôzne softvérové balíky a počítačové systémy</w:t>
      </w:r>
    </w:p>
    <w:p w14:paraId="3682D50E" w14:textId="7BDA5875" w:rsidR="003A3A6E" w:rsidRPr="003A3A6E" w:rsidRDefault="003A3A6E" w:rsidP="003A3A6E">
      <w:pPr>
        <w:ind w:firstLine="708"/>
        <w:rPr>
          <w:rFonts w:ascii="Arial Narrow" w:hAnsi="Arial Narrow"/>
          <w:sz w:val="22"/>
          <w:szCs w:val="22"/>
          <w:lang w:val="sk-SK"/>
        </w:rPr>
      </w:pPr>
      <w:r w:rsidRPr="003A3A6E">
        <w:rPr>
          <w:rFonts w:ascii="Arial Narrow" w:hAnsi="Arial Narrow"/>
          <w:sz w:val="22"/>
          <w:szCs w:val="22"/>
          <w:lang w:val="sk-SK"/>
        </w:rPr>
        <w:t xml:space="preserve">   72268000-1 </w:t>
      </w:r>
      <w:r w:rsidRPr="003A3A6E">
        <w:rPr>
          <w:rFonts w:ascii="Arial Narrow" w:hAnsi="Arial Narrow"/>
          <w:b w:val="0"/>
          <w:sz w:val="22"/>
          <w:szCs w:val="22"/>
          <w:lang w:val="sk-SK"/>
        </w:rPr>
        <w:t>Dodávky softvéru</w:t>
      </w:r>
    </w:p>
    <w:p w14:paraId="327B1F53" w14:textId="77777777" w:rsidR="00F52317" w:rsidRDefault="00F52317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678F6F" w14:textId="0202B597" w:rsidR="001D5F46" w:rsidRPr="001D5F46" w:rsidRDefault="006A3162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F52317">
        <w:rPr>
          <w:rFonts w:ascii="Arial Narrow" w:hAnsi="Arial Narrow"/>
          <w:b w:val="0"/>
          <w:sz w:val="22"/>
          <w:szCs w:val="22"/>
          <w:lang w:val="sk-SK"/>
        </w:rPr>
        <w:t> </w:t>
      </w:r>
      <w:r>
        <w:rPr>
          <w:rFonts w:ascii="Arial Narrow" w:hAnsi="Arial Narrow"/>
          <w:b w:val="0"/>
          <w:sz w:val="22"/>
          <w:szCs w:val="22"/>
          <w:lang w:val="sk-SK"/>
        </w:rPr>
        <w:t>Bratisl</w:t>
      </w:r>
      <w:r w:rsidR="00F52317">
        <w:rPr>
          <w:rFonts w:ascii="Arial Narrow" w:hAnsi="Arial Narrow"/>
          <w:b w:val="0"/>
          <w:sz w:val="22"/>
          <w:szCs w:val="22"/>
          <w:lang w:val="sk-SK"/>
        </w:rPr>
        <w:t xml:space="preserve">ave </w:t>
      </w:r>
      <w:r w:rsidR="00F52317" w:rsidRPr="00900F95">
        <w:rPr>
          <w:rFonts w:ascii="Arial Narrow" w:hAnsi="Arial Narrow"/>
          <w:b w:val="0"/>
          <w:sz w:val="22"/>
          <w:szCs w:val="22"/>
          <w:lang w:val="sk-SK"/>
        </w:rPr>
        <w:t>0</w:t>
      </w:r>
      <w:r w:rsidR="00E8009B" w:rsidRPr="00900F95">
        <w:rPr>
          <w:rFonts w:ascii="Arial Narrow" w:hAnsi="Arial Narrow"/>
          <w:b w:val="0"/>
          <w:sz w:val="22"/>
          <w:szCs w:val="22"/>
          <w:lang w:val="sk-SK"/>
        </w:rPr>
        <w:t>9</w:t>
      </w:r>
      <w:r w:rsidR="00F52317" w:rsidRPr="00900F95">
        <w:rPr>
          <w:rFonts w:ascii="Arial Narrow" w:hAnsi="Arial Narrow"/>
          <w:b w:val="0"/>
          <w:sz w:val="22"/>
          <w:szCs w:val="22"/>
          <w:lang w:val="sk-SK"/>
        </w:rPr>
        <w:t>.07.2024</w:t>
      </w:r>
    </w:p>
    <w:p w14:paraId="4B199FC8" w14:textId="77777777" w:rsidR="003A3A6E" w:rsidRPr="00B27621" w:rsidRDefault="003A3A6E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</w:p>
    <w:p w14:paraId="16F6A700" w14:textId="7626D72C" w:rsidR="008D0FC1" w:rsidRPr="00B27621" w:rsidRDefault="008D0FC1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B27621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S </w:t>
      </w:r>
      <w:proofErr w:type="spellStart"/>
      <w:r w:rsidRPr="00B27621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pozdravom</w:t>
      </w:r>
      <w:proofErr w:type="spellEnd"/>
      <w:r w:rsidRPr="00B27621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,</w:t>
      </w:r>
    </w:p>
    <w:p w14:paraId="0F716AB1" w14:textId="77777777" w:rsidR="008D0FC1" w:rsidRPr="00B27621" w:rsidRDefault="008D0FC1" w:rsidP="008D0FC1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</w:p>
    <w:p w14:paraId="0D16CAEA" w14:textId="0A05B2D9" w:rsidR="008D0FC1" w:rsidRDefault="00B27621" w:rsidP="008D0FC1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</w:t>
      </w:r>
      <w:r w:rsidR="008D0FC1"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g</w:t>
      </w:r>
      <w:proofErr w:type="spellEnd"/>
      <w:r w:rsidR="008D0FC1"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 xml:space="preserve">. </w:t>
      </w: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Ondrej Laciak, PhD.</w:t>
      </w:r>
    </w:p>
    <w:p w14:paraId="3E7338D7" w14:textId="58EC7769" w:rsidR="008D0FC1" w:rsidRDefault="00B27621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vedúci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VaMTZ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rezídium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olicajného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zboru</w:t>
      </w:r>
      <w:proofErr w:type="spellEnd"/>
    </w:p>
    <w:p w14:paraId="65587508" w14:textId="2C5A8139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194DD33" wp14:editId="00327FB9">
            <wp:extent cx="1720215" cy="448945"/>
            <wp:effectExtent l="0" t="0" r="0" b="825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EA773" w14:textId="77777777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7640BB55" w14:textId="2A77674B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+421 9610 5753</w:t>
      </w:r>
      <w:r w:rsidR="00B27621">
        <w:rPr>
          <w:rFonts w:ascii="Helvetica" w:hAnsi="Helvetica"/>
          <w:color w:val="2C3E50"/>
          <w:sz w:val="18"/>
          <w:szCs w:val="18"/>
          <w:lang w:val="en" w:eastAsia="sk-SK"/>
        </w:rPr>
        <w:t>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mobil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: +421 905 </w:t>
      </w:r>
      <w:r w:rsidR="00B27621">
        <w:rPr>
          <w:rFonts w:ascii="Helvetica" w:hAnsi="Helvetica"/>
          <w:color w:val="2C3E50"/>
          <w:sz w:val="18"/>
          <w:szCs w:val="18"/>
          <w:lang w:val="en" w:eastAsia="sk-SK"/>
        </w:rPr>
        <w:t xml:space="preserve">917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5</w:t>
      </w:r>
      <w:r w:rsidR="00B27621">
        <w:rPr>
          <w:rFonts w:ascii="Helvetica" w:hAnsi="Helvetica"/>
          <w:color w:val="2C3E50"/>
          <w:sz w:val="18"/>
          <w:szCs w:val="18"/>
          <w:lang w:val="en" w:eastAsia="sk-SK"/>
        </w:rPr>
        <w:t>5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fax.</w:t>
      </w:r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: +421 9610 59058 </w:t>
      </w:r>
      <w:bookmarkStart w:id="0" w:name="_GoBack"/>
      <w:bookmarkEnd w:id="0"/>
      <w:r w:rsidR="00B27621">
        <w:fldChar w:fldCharType="begin"/>
      </w:r>
      <w:r w:rsidR="00B27621">
        <w:instrText xml:space="preserve"> HYPERLINK "https://www.minv.sk/" \t "_blank" </w:instrText>
      </w:r>
      <w:r w:rsidR="00B27621">
        <w:fldChar w:fldCharType="separate"/>
      </w:r>
      <w:r>
        <w:rPr>
          <w:rStyle w:val="Hypertextovprepojenie"/>
          <w:rFonts w:ascii="Helvetica" w:hAnsi="Helvetica"/>
          <w:sz w:val="18"/>
          <w:szCs w:val="18"/>
          <w:lang w:val="en" w:eastAsia="sk-SK"/>
        </w:rPr>
        <w:t>www.minv.sk</w:t>
      </w:r>
      <w:r w:rsidR="00B27621">
        <w:rPr>
          <w:rStyle w:val="Hypertextovprepojenie"/>
          <w:rFonts w:ascii="Helvetica" w:hAnsi="Helvetica"/>
          <w:sz w:val="18"/>
          <w:szCs w:val="18"/>
          <w:lang w:val="en" w:eastAsia="sk-SK"/>
        </w:rPr>
        <w:fldChar w:fldCharType="end"/>
      </w:r>
    </w:p>
    <w:p w14:paraId="2C5FADE2" w14:textId="77777777" w:rsidR="008D0FC1" w:rsidRDefault="008D0FC1" w:rsidP="008D0FC1">
      <w:pPr>
        <w:rPr>
          <w:rFonts w:ascii="Calibri" w:hAnsi="Calibri"/>
          <w:sz w:val="22"/>
          <w:szCs w:val="22"/>
          <w:lang w:val="sk-SK" w:eastAsia="en-US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E4EBC"/>
    <w:rsid w:val="00313A67"/>
    <w:rsid w:val="00371364"/>
    <w:rsid w:val="003A3A6E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B7FB7"/>
    <w:rsid w:val="005D480F"/>
    <w:rsid w:val="00630CD2"/>
    <w:rsid w:val="00660263"/>
    <w:rsid w:val="00660BAB"/>
    <w:rsid w:val="00682815"/>
    <w:rsid w:val="006A3162"/>
    <w:rsid w:val="006A6771"/>
    <w:rsid w:val="006E7D3C"/>
    <w:rsid w:val="007513D0"/>
    <w:rsid w:val="0076439C"/>
    <w:rsid w:val="008075E1"/>
    <w:rsid w:val="008130AD"/>
    <w:rsid w:val="0089468E"/>
    <w:rsid w:val="008A69A7"/>
    <w:rsid w:val="008D0FC1"/>
    <w:rsid w:val="00900F95"/>
    <w:rsid w:val="00926022"/>
    <w:rsid w:val="009655B0"/>
    <w:rsid w:val="009817E3"/>
    <w:rsid w:val="009C78E8"/>
    <w:rsid w:val="009D15B7"/>
    <w:rsid w:val="00A06153"/>
    <w:rsid w:val="00A204EA"/>
    <w:rsid w:val="00A320BE"/>
    <w:rsid w:val="00A558C1"/>
    <w:rsid w:val="00AD2968"/>
    <w:rsid w:val="00AF7062"/>
    <w:rsid w:val="00B13983"/>
    <w:rsid w:val="00B27621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D1D25"/>
    <w:rsid w:val="00DE2AE5"/>
    <w:rsid w:val="00E37B97"/>
    <w:rsid w:val="00E8009B"/>
    <w:rsid w:val="00E82C04"/>
    <w:rsid w:val="00E91900"/>
    <w:rsid w:val="00EA3E36"/>
    <w:rsid w:val="00EB397C"/>
    <w:rsid w:val="00ED1059"/>
    <w:rsid w:val="00ED3C8B"/>
    <w:rsid w:val="00F1495F"/>
    <w:rsid w:val="00F52317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cid:image002.jpg@01DA713C.83395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Props1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2</cp:revision>
  <dcterms:created xsi:type="dcterms:W3CDTF">2024-07-09T11:40:00Z</dcterms:created>
  <dcterms:modified xsi:type="dcterms:W3CDTF">2024-07-0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